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6A30" w:rsidRDefault="00A36A30">
      <w:r>
        <w:t>Submitted by</w:t>
      </w:r>
    </w:p>
    <w:p w:rsidR="00A36A30" w:rsidRDefault="00A36A30">
      <w:r>
        <w:t xml:space="preserve"> Submitted to</w:t>
      </w:r>
    </w:p>
    <w:p w:rsidR="00A36A30" w:rsidRDefault="00A36A30">
      <w:r>
        <w:t xml:space="preserve">Assignment </w:t>
      </w:r>
    </w:p>
    <w:p w:rsidR="00A36A30" w:rsidRDefault="00A36A30">
      <w:r>
        <w:t xml:space="preserve"> Date </w:t>
      </w:r>
    </w:p>
    <w:p w:rsidR="00986007" w:rsidRDefault="00A36A30" w:rsidP="00A36A30">
      <w:pPr>
        <w:jc w:val="center"/>
      </w:pPr>
      <w:r w:rsidRPr="00A36A30">
        <w:t xml:space="preserve">How has the shape of Vietnam affected its stability? Is the shape of Vietnam an </w:t>
      </w:r>
      <w:r w:rsidRPr="00A36A30">
        <w:t>asset?</w:t>
      </w:r>
      <w:r w:rsidRPr="00A36A30">
        <w:t xml:space="preserve"> or a liability. to the country as a whole? Why?</w:t>
      </w:r>
    </w:p>
    <w:p w:rsidR="00A36A30" w:rsidRDefault="00BB0851" w:rsidP="00BB0851">
      <w:r w:rsidRPr="00BB0851">
        <w:t>Vietnam is another country in Southeast Asia. Which is at the easternmost point of the Indochina Peninsula Has an S shape (S), longitudinal Therefore making both the terrain and climate different than other Indochina countries</w:t>
      </w:r>
      <w:r w:rsidRPr="00BB0851">
        <w:t xml:space="preserve"> </w:t>
      </w:r>
      <w:r>
        <w:t>.</w:t>
      </w:r>
      <w:r>
        <w:t>The state, stretched in the shape of the letter "S", is located in Southeast Asia, in the east of the Indochina peninsula. Neighbors from the west are Laos, Cambodia and China.</w:t>
      </w:r>
      <w:r>
        <w:t xml:space="preserve"> </w:t>
      </w:r>
      <w:r>
        <w:t xml:space="preserve">The coast of Vietnam is washed from the east and south by the South China Sea and </w:t>
      </w:r>
      <w:proofErr w:type="spellStart"/>
      <w:r>
        <w:t>Bakbo</w:t>
      </w:r>
      <w:proofErr w:type="spellEnd"/>
      <w:r>
        <w:t xml:space="preserve"> Bay, a small south-western tip has access to the Gulf of Thailand.</w:t>
      </w:r>
      <w:r>
        <w:t xml:space="preserve"> </w:t>
      </w:r>
      <w:r>
        <w:t xml:space="preserve">The area of ​​Vietnam is 329.6 thousand square meters. </w:t>
      </w:r>
      <w:r w:rsidR="00732754" w:rsidRPr="00732754">
        <w:t xml:space="preserve">Regardless mountains and forests, the northern Vietnamese area has </w:t>
      </w:r>
      <w:proofErr w:type="spellStart"/>
      <w:proofErr w:type="gramStart"/>
      <w:r w:rsidR="00732754" w:rsidRPr="00732754">
        <w:t>a</w:t>
      </w:r>
      <w:proofErr w:type="spellEnd"/>
      <w:proofErr w:type="gramEnd"/>
      <w:r w:rsidR="00732754" w:rsidRPr="00732754">
        <w:t xml:space="preserve"> elongated history with China.</w:t>
      </w:r>
      <w:r w:rsidR="00732754" w:rsidRPr="00732754">
        <w:t xml:space="preserve"> </w:t>
      </w:r>
      <w:r w:rsidR="00732754" w:rsidRPr="00732754">
        <w:t xml:space="preserve">Not just a country in the Asian region that has adjacent borders Vietnam and China have a long history together. Because the Vietnamese had been under the rule of the Chinese dynasty for two thousand years </w:t>
      </w:r>
      <w:r w:rsidR="008C09A9" w:rsidRPr="00732754">
        <w:t>and</w:t>
      </w:r>
      <w:r w:rsidR="00732754" w:rsidRPr="00732754">
        <w:t xml:space="preserve"> that made Vietnam influenced by China in terms of culture, art, architecture, as well as political administration and communism. Which makes both countries have the same market </w:t>
      </w:r>
      <w:r w:rsidR="008C09A9" w:rsidRPr="00732754">
        <w:t>economy</w:t>
      </w:r>
      <w:r w:rsidR="008C09A9">
        <w:t>.</w:t>
      </w:r>
      <w:bookmarkStart w:id="0" w:name="_GoBack"/>
      <w:bookmarkEnd w:id="0"/>
    </w:p>
    <w:p w:rsidR="00FB3D36" w:rsidRDefault="00FB3D36" w:rsidP="00FB3D36">
      <w:r>
        <w:t>The territory of Vietnam is a narrow strip stretched along the meridian. The east coast of Vietnam is very long, and this feature of its geographical position has a great influence on climate formation.</w:t>
      </w:r>
      <w:r w:rsidRPr="00FB3D36">
        <w:t xml:space="preserve"> </w:t>
      </w:r>
      <w:r>
        <w:t>There is a problem in relations between Vietnam and China related to territorial disputes around the Spratly and Paracel Islands. This problem leads not only to diplomatic scandals, but also to various incidents.</w:t>
      </w:r>
      <w:r>
        <w:t xml:space="preserve"> The geographical location of </w:t>
      </w:r>
      <w:r w:rsidR="00624308">
        <w:t>Vietnam</w:t>
      </w:r>
      <w:r>
        <w:t xml:space="preserve"> is bot </w:t>
      </w:r>
      <w:r w:rsidR="00624308">
        <w:t>assets</w:t>
      </w:r>
      <w:r>
        <w:t xml:space="preserve"> and liability because </w:t>
      </w:r>
      <w:r w:rsidR="00624308">
        <w:t xml:space="preserve">it can have conflict with any of the borders and moreover </w:t>
      </w:r>
      <w:r w:rsidR="00624308" w:rsidRPr="00624308">
        <w:t xml:space="preserve">Vietnam’s </w:t>
      </w:r>
      <w:r w:rsidR="00624308" w:rsidRPr="00624308">
        <w:t>key</w:t>
      </w:r>
      <w:r w:rsidR="00624308" w:rsidRPr="00624308">
        <w:t xml:space="preserve"> geographic challenge is to </w:t>
      </w:r>
      <w:r w:rsidR="00624308" w:rsidRPr="00624308">
        <w:t>protected</w:t>
      </w:r>
      <w:r w:rsidR="00624308" w:rsidRPr="00624308">
        <w:t xml:space="preserve"> buffer </w:t>
      </w:r>
      <w:r w:rsidR="00624308">
        <w:t>areas</w:t>
      </w:r>
      <w:r w:rsidR="00624308" w:rsidRPr="00624308">
        <w:t xml:space="preserve"> </w:t>
      </w:r>
      <w:r w:rsidR="00624308" w:rsidRPr="00624308">
        <w:t>together</w:t>
      </w:r>
      <w:r w:rsidR="00624308" w:rsidRPr="00624308">
        <w:t xml:space="preserve"> </w:t>
      </w:r>
      <w:r w:rsidR="00624308">
        <w:t xml:space="preserve">with </w:t>
      </w:r>
      <w:r w:rsidR="00624308" w:rsidRPr="00624308">
        <w:t xml:space="preserve"> land and sea. </w:t>
      </w:r>
      <w:r w:rsidR="00624308" w:rsidRPr="00624308">
        <w:t>Currently</w:t>
      </w:r>
      <w:r w:rsidR="00624308" w:rsidRPr="00624308">
        <w:t xml:space="preserve">, Vietnam's </w:t>
      </w:r>
      <w:r w:rsidR="00624308" w:rsidRPr="00624308">
        <w:t>requir</w:t>
      </w:r>
      <w:r w:rsidR="00624308">
        <w:t>es</w:t>
      </w:r>
      <w:r w:rsidR="00624308" w:rsidRPr="00624308">
        <w:t xml:space="preserve"> </w:t>
      </w:r>
      <w:r w:rsidR="00624308">
        <w:t xml:space="preserve">more </w:t>
      </w:r>
      <w:r w:rsidR="00624308" w:rsidRPr="00624308">
        <w:t>space and security in the South China Seas against China</w:t>
      </w:r>
      <w:r w:rsidR="00624308">
        <w:t>.</w:t>
      </w:r>
      <w:r w:rsidR="00624308" w:rsidRPr="00624308">
        <w:t xml:space="preserve"> </w:t>
      </w:r>
      <w:r w:rsidR="00624308" w:rsidRPr="00624308">
        <w:t>likewise</w:t>
      </w:r>
      <w:r w:rsidR="00624308" w:rsidRPr="00624308">
        <w:t xml:space="preserve"> in the throes of </w:t>
      </w:r>
      <w:r w:rsidR="00624308" w:rsidRPr="00624308">
        <w:t>oceanic</w:t>
      </w:r>
      <w:r w:rsidR="00624308" w:rsidRPr="00624308">
        <w:t xml:space="preserve"> </w:t>
      </w:r>
      <w:r w:rsidR="00624308" w:rsidRPr="00624308">
        <w:t>development</w:t>
      </w:r>
      <w:r w:rsidR="00624308" w:rsidRPr="00624308">
        <w:t xml:space="preserve">, </w:t>
      </w:r>
      <w:r w:rsidR="00624308" w:rsidRPr="00624308">
        <w:t>consequently</w:t>
      </w:r>
      <w:r w:rsidR="00624308" w:rsidRPr="00624308">
        <w:t xml:space="preserve"> adding a new </w:t>
      </w:r>
      <w:r w:rsidR="00624308">
        <w:t>perception</w:t>
      </w:r>
      <w:r w:rsidR="00624308" w:rsidRPr="00624308">
        <w:t xml:space="preserve"> to Vietnam's </w:t>
      </w:r>
      <w:r w:rsidR="00624308" w:rsidRPr="00624308">
        <w:t>long-lasting</w:t>
      </w:r>
      <w:r w:rsidR="00624308" w:rsidRPr="00624308">
        <w:t xml:space="preserve"> struggle to </w:t>
      </w:r>
      <w:r w:rsidR="00624308" w:rsidRPr="00624308">
        <w:t>cut</w:t>
      </w:r>
      <w:r w:rsidR="00624308" w:rsidRPr="00624308">
        <w:t xml:space="preserve"> space for itself </w:t>
      </w:r>
      <w:r w:rsidR="00732754" w:rsidRPr="00624308">
        <w:t>contrary to</w:t>
      </w:r>
      <w:r w:rsidR="00624308" w:rsidRPr="00624308">
        <w:t xml:space="preserve"> its </w:t>
      </w:r>
      <w:r w:rsidR="00732754" w:rsidRPr="00624308">
        <w:t>bigger</w:t>
      </w:r>
      <w:r w:rsidR="00624308" w:rsidRPr="00624308">
        <w:t xml:space="preserve"> northern neighbor.</w:t>
      </w:r>
    </w:p>
    <w:sectPr w:rsidR="00FB3D3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4D1D" w:rsidRDefault="009D4D1D" w:rsidP="00A36A30">
      <w:pPr>
        <w:spacing w:after="0" w:line="240" w:lineRule="auto"/>
      </w:pPr>
      <w:r>
        <w:separator/>
      </w:r>
    </w:p>
  </w:endnote>
  <w:endnote w:type="continuationSeparator" w:id="0">
    <w:p w:rsidR="009D4D1D" w:rsidRDefault="009D4D1D" w:rsidP="00A36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4D1D" w:rsidRDefault="009D4D1D" w:rsidP="00A36A30">
      <w:pPr>
        <w:spacing w:after="0" w:line="240" w:lineRule="auto"/>
      </w:pPr>
      <w:r>
        <w:separator/>
      </w:r>
    </w:p>
  </w:footnote>
  <w:footnote w:type="continuationSeparator" w:id="0">
    <w:p w:rsidR="009D4D1D" w:rsidRDefault="009D4D1D" w:rsidP="00A36A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6A30" w:rsidRDefault="00A36A30">
    <w:pPr>
      <w:pStyle w:val="Header"/>
      <w:jc w:val="right"/>
    </w:pPr>
    <w:r>
      <w:t>Last name</w:t>
    </w:r>
    <w:sdt>
      <w:sdtPr>
        <w:id w:val="131106355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36A30" w:rsidRDefault="00A36A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Nje3sLA0szS1tDRR0lEKTi0uzszPAykwrAUA3E0W6ywAAAA="/>
  </w:docVars>
  <w:rsids>
    <w:rsidRoot w:val="00A36A30"/>
    <w:rsid w:val="00624308"/>
    <w:rsid w:val="00732754"/>
    <w:rsid w:val="008C09A9"/>
    <w:rsid w:val="00986007"/>
    <w:rsid w:val="009D4D1D"/>
    <w:rsid w:val="00A36A30"/>
    <w:rsid w:val="00B62D69"/>
    <w:rsid w:val="00BB0851"/>
    <w:rsid w:val="00BE6153"/>
    <w:rsid w:val="00FB3D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A0CFD"/>
  <w15:chartTrackingRefBased/>
  <w15:docId w15:val="{8EBCF325-66EF-44F7-B325-6D3CDD35B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A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A30"/>
  </w:style>
  <w:style w:type="paragraph" w:styleId="Footer">
    <w:name w:val="footer"/>
    <w:basedOn w:val="Normal"/>
    <w:link w:val="FooterChar"/>
    <w:uiPriority w:val="99"/>
    <w:unhideWhenUsed/>
    <w:rsid w:val="00A36A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329</Words>
  <Characters>188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19-11-22T23:09:00Z</dcterms:created>
  <dcterms:modified xsi:type="dcterms:W3CDTF">2019-11-22T23:56:00Z</dcterms:modified>
</cp:coreProperties>
</file>